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8a9fc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8a9fce-dd4a-11ec-a63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QQ7DQAgDUT/A/3/JD6jHVL30UgkOWUVRNgfLi43Z6J9V8ah/EZHVmRVRs3nF7/r3X3R2Z1WGEHs2SzwhpfDELb25wNPJxVGnvsJTBcXwhF8DJWWS8+7rh6TfdaAvS+9E5PHQtn46p83XMd87vMLKTRFLfq69Hni5fNqP1Mv6AYVhZEHU6T0//NwDrTJu8SicHCh2Wvrc+q9sOsSQNnVwXoxSbhHxW+sRtC7afiy97o9AV0ky4HlQv6wJP3tx3x/4xJAwXeeB4xkx3CexzwM5j/IJEPMd5DOlm7Ci4fb+My0aRE184Gdb2rpAtS7yOSmha5l5MT9IZsKFCdIH880RCMc+mr+EjDPwIP+CMekB7Hy+4OebFc726+B+RQTy9H4eoa/zGY68D/z33PvuG6lYaKjslzo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tility warehouse is b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8a9fce-dd4a-11ec-a63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a8a9fce-dd4a-11ec-a63d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a8a9fce-dd4a-11ec-a63d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8a9fce</dc:title>
  <dc:creator/>
  <cp:keywords/>
  <dcterms:created xsi:type="dcterms:W3CDTF">2026-05-07T14:56:07Z</dcterms:created>
  <dcterms:modified xsi:type="dcterms:W3CDTF">2026-05-07T14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